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Xcfec8e073e81325f9ac0fc617275c23f998b5f8"/>
    <w:p>
      <w:pPr>
        <w:pStyle w:val="Heading1"/>
      </w:pPr>
      <w:r>
        <w:t xml:space="preserve">Lesson 20: Interpretemos residuos en situaciones de división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OA.B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6, 4.OA.A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Interpret the result and remainder of division in situations.</w:t>
      </w:r>
    </w:p>
    <w:p>
      <w:pPr>
        <w:numPr>
          <w:ilvl w:val="0"/>
          <w:numId w:val="1001"/>
        </w:numPr>
        <w:pStyle w:val="Compact"/>
      </w:pPr>
      <w:r>
        <w:t xml:space="preserve">Represent and solve problems that involve finding whole-number quotients and remainder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solvamos problemas en los que hay divisiones e interpretemos los residu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and solve contextual problems that involve dividing a whole number of up to four-digits by a single-digit divisor, resulting in a number with or without a remainder. Students also interpret the result and remainder given a situation.</w:t>
      </w:r>
    </w:p>
    <w:p>
      <w:pPr>
        <w:pStyle w:val="BodyText"/>
      </w:pPr>
      <w:r>
        <w:t xml:space="preserve">By now students have developed various strategies to divide multi-digit numbers by single-digit divisors and have used different representations along the way. In this lesson, students apply what they learned to solve a variety of word problems that involve division (MP2). 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horal Count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productive and unproductive beliefs did students show when they were solving problems today? How might you amplify the productive beliefs and address the unproductive ones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¿Error de conteo?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6, 4.OA.A.3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Mai dice múltiplos de 6 en voz alta. El último número que dice es 194. Clare dice: “Creo que has cometido un error”.</w:t>
      </w:r>
    </w:p>
    <w:p>
      <w:pPr>
        <w:pStyle w:val="BodyText"/>
      </w:pPr>
      <w:r>
        <w:t xml:space="preserve">¿Estás de acuerdo con Clare? Explica o muestra cómo razonaste.</w:t>
      </w:r>
    </w:p>
    <w:bookmarkEnd w:id="44"/>
    <w:bookmarkStart w:id="45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Yes, I agree with Clare. Sample reasoning:</w:t>
      </w:r>
    </w:p>
    <w:p>
      <w:pPr>
        <w:numPr>
          <w:ilvl w:val="0"/>
          <w:numId w:val="1005"/>
        </w:numPr>
        <w:pStyle w:val="Compact"/>
      </w:pPr>
      <w:r>
        <w:t xml:space="preserve">194 is not a multiple of 6. I know that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30</m:t>
        </m:r>
        <m:r>
          <m:rPr>
            <m:sty m:val="p"/>
          </m:rPr>
          <m:t>=</m:t>
        </m:r>
        <m:r>
          <m:t>180</m:t>
        </m:r>
      </m:oMath>
      <w:r>
        <w:t xml:space="preserve">, and 194 is 14 away from 180. Because 14 is not a multiple of 6, then 194 is also not a multiple of 6.</w:t>
      </w:r>
    </w:p>
    <w:p>
      <w:pPr>
        <w:numPr>
          <w:ilvl w:val="0"/>
          <w:numId w:val="1005"/>
        </w:numPr>
        <w:pStyle w:val="Compact"/>
      </w:pPr>
      <w:r>
        <w:t xml:space="preserve">Six is not a factor of 194. I divided 194 by 6 and got 32 with a remainder of 2. If Mai counted correctly, she would have called out 192 and then 198.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4:21Z</dcterms:created>
  <dcterms:modified xsi:type="dcterms:W3CDTF">2022-12-15T00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i5p14OaGK9A+JCEszgDhrzN4wrnIAEEPcagz4hgnj1KKiyO7xLg8oUcM5riXC/uhSWajPOqXB+4TEW//G+dYA==</vt:lpwstr>
  </property>
</Properties>
</file>